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4f684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3563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2:23:39Z</dcterms:created>
  <dcterms:modified xsi:type="dcterms:W3CDTF">2017-02-26T02:23:39Z</dcterms:modified>
</cp:coreProperties>
</file>